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94B" w:rsidRPr="002B6E67" w:rsidRDefault="0050794B" w:rsidP="0050794B">
      <w:pPr>
        <w:pStyle w:val="Compact"/>
        <w:ind w:left="480"/>
        <w:jc w:val="center"/>
        <w:rPr>
          <w:color w:val="FF0000"/>
          <w:sz w:val="32"/>
          <w:szCs w:val="32"/>
        </w:rPr>
      </w:pPr>
      <w:r w:rsidRPr="002B6E67">
        <w:rPr>
          <w:color w:val="FF0000"/>
          <w:sz w:val="32"/>
          <w:szCs w:val="32"/>
        </w:rPr>
        <w:t xml:space="preserve">KENDRIYA VIDYALAYA </w:t>
      </w:r>
      <w:proofErr w:type="gramStart"/>
      <w:r w:rsidRPr="002B6E67">
        <w:rPr>
          <w:color w:val="FF0000"/>
          <w:sz w:val="32"/>
          <w:szCs w:val="32"/>
        </w:rPr>
        <w:t>MUZAFFARPUR(</w:t>
      </w:r>
      <w:proofErr w:type="gramEnd"/>
      <w:r w:rsidRPr="002B6E67">
        <w:rPr>
          <w:color w:val="FF0000"/>
          <w:sz w:val="32"/>
          <w:szCs w:val="32"/>
        </w:rPr>
        <w:t>FS)</w:t>
      </w:r>
    </w:p>
    <w:p w:rsidR="0050794B" w:rsidRDefault="0050794B" w:rsidP="0050794B">
      <w:pPr>
        <w:pStyle w:val="Compact"/>
        <w:ind w:left="480"/>
      </w:pPr>
    </w:p>
    <w:tbl>
      <w:tblPr>
        <w:tblStyle w:val="TableGrid"/>
        <w:tblW w:w="0" w:type="auto"/>
        <w:tblLook w:val="04A0"/>
      </w:tblPr>
      <w:tblGrid>
        <w:gridCol w:w="705"/>
        <w:gridCol w:w="1084"/>
        <w:gridCol w:w="493"/>
        <w:gridCol w:w="397"/>
        <w:gridCol w:w="389"/>
        <w:gridCol w:w="512"/>
        <w:gridCol w:w="563"/>
        <w:gridCol w:w="563"/>
        <w:gridCol w:w="563"/>
        <w:gridCol w:w="563"/>
        <w:gridCol w:w="563"/>
        <w:gridCol w:w="769"/>
        <w:gridCol w:w="769"/>
        <w:gridCol w:w="1054"/>
        <w:gridCol w:w="589"/>
      </w:tblGrid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TOTAL ADMISSION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RTE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C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T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GC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4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CAT-5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MP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HRM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CHAIRMAN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TC ADM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9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94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4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5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V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X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4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5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7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</w:tr>
      <w:tr w:rsidR="0050794B" w:rsidTr="005702A7"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TOTAL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6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0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3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</w:p>
        </w:tc>
      </w:tr>
    </w:tbl>
    <w:p w:rsidR="0050794B" w:rsidRDefault="0050794B" w:rsidP="0050794B">
      <w:pPr>
        <w:pStyle w:val="Compact"/>
      </w:pPr>
    </w:p>
    <w:p w:rsidR="0050794B" w:rsidRDefault="0050794B" w:rsidP="0050794B">
      <w:pPr>
        <w:pStyle w:val="Compact"/>
        <w:jc w:val="center"/>
        <w:rPr>
          <w:color w:val="FF0000"/>
        </w:rPr>
      </w:pPr>
    </w:p>
    <w:p w:rsidR="0050794B" w:rsidRPr="00F84BEF" w:rsidRDefault="0050794B" w:rsidP="0050794B">
      <w:pPr>
        <w:pStyle w:val="Compact"/>
        <w:jc w:val="center"/>
        <w:rPr>
          <w:color w:val="FF0000"/>
        </w:rPr>
      </w:pPr>
      <w:r w:rsidRPr="00F84BEF">
        <w:rPr>
          <w:color w:val="FF0000"/>
        </w:rPr>
        <w:t xml:space="preserve">KENDRIYA VIDYALAYA </w:t>
      </w:r>
      <w:proofErr w:type="gramStart"/>
      <w:r w:rsidRPr="00F84BEF">
        <w:rPr>
          <w:color w:val="FF0000"/>
        </w:rPr>
        <w:t>MUZAFFARPUR(</w:t>
      </w:r>
      <w:proofErr w:type="gramEnd"/>
      <w:r w:rsidRPr="00F84BEF">
        <w:rPr>
          <w:color w:val="FF0000"/>
        </w:rPr>
        <w:t>SS)</w:t>
      </w:r>
    </w:p>
    <w:tbl>
      <w:tblPr>
        <w:tblStyle w:val="TableGrid"/>
        <w:tblW w:w="0" w:type="auto"/>
        <w:tblLook w:val="04A0"/>
      </w:tblPr>
      <w:tblGrid>
        <w:gridCol w:w="704"/>
        <w:gridCol w:w="1083"/>
        <w:gridCol w:w="493"/>
        <w:gridCol w:w="401"/>
        <w:gridCol w:w="389"/>
        <w:gridCol w:w="512"/>
        <w:gridCol w:w="563"/>
        <w:gridCol w:w="563"/>
        <w:gridCol w:w="563"/>
        <w:gridCol w:w="563"/>
        <w:gridCol w:w="563"/>
        <w:gridCol w:w="769"/>
        <w:gridCol w:w="769"/>
        <w:gridCol w:w="1053"/>
        <w:gridCol w:w="588"/>
      </w:tblGrid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TOTAL ADMISSION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RTE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C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T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SGC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  <w:jc w:val="center"/>
            </w:pPr>
            <w:r>
              <w:t>CAT-4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CAT-5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MP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HRM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CHAIRMAN QUOTA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  <w:jc w:val="center"/>
            </w:pPr>
            <w:r>
              <w:t>TC ADM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7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7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9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67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8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36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4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5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V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9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7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6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6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5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3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9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VI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9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9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8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IX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1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67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8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13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8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46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0</w:t>
            </w: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</w:tr>
      <w:tr w:rsidR="0050794B" w:rsidTr="005702A7">
        <w:tc>
          <w:tcPr>
            <w:tcW w:w="930" w:type="dxa"/>
          </w:tcPr>
          <w:p w:rsidR="0050794B" w:rsidRDefault="0050794B" w:rsidP="005702A7">
            <w:pPr>
              <w:pStyle w:val="Compact"/>
            </w:pPr>
            <w:r>
              <w:t>XII</w:t>
            </w: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0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</w:p>
        </w:tc>
        <w:tc>
          <w:tcPr>
            <w:tcW w:w="931" w:type="dxa"/>
          </w:tcPr>
          <w:p w:rsidR="0050794B" w:rsidRDefault="0050794B" w:rsidP="005702A7">
            <w:pPr>
              <w:pStyle w:val="Compact"/>
            </w:pPr>
            <w:r>
              <w:t>2</w:t>
            </w:r>
          </w:p>
        </w:tc>
      </w:tr>
      <w:tr w:rsidR="0050794B" w:rsidTr="005702A7"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lastRenderedPageBreak/>
              <w:t>TOTAL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274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17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35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3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3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24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3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15</w:t>
            </w:r>
          </w:p>
        </w:tc>
        <w:tc>
          <w:tcPr>
            <w:tcW w:w="930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2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230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6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59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2</w:t>
            </w:r>
          </w:p>
        </w:tc>
        <w:tc>
          <w:tcPr>
            <w:tcW w:w="931" w:type="dxa"/>
          </w:tcPr>
          <w:p w:rsidR="0050794B" w:rsidRPr="008A7DA4" w:rsidRDefault="0050794B" w:rsidP="005702A7">
            <w:pPr>
              <w:pStyle w:val="Compact"/>
              <w:jc w:val="center"/>
              <w:rPr>
                <w:b/>
                <w:bCs/>
              </w:rPr>
            </w:pPr>
            <w:r w:rsidRPr="008A7DA4">
              <w:rPr>
                <w:b/>
                <w:bCs/>
              </w:rPr>
              <w:t>10</w:t>
            </w:r>
          </w:p>
        </w:tc>
      </w:tr>
    </w:tbl>
    <w:p w:rsidR="0050794B" w:rsidRDefault="0050794B" w:rsidP="0050794B">
      <w:pPr>
        <w:pStyle w:val="Compact"/>
      </w:pPr>
    </w:p>
    <w:p w:rsidR="002474C1" w:rsidRDefault="002474C1"/>
    <w:sectPr w:rsidR="002474C1" w:rsidSect="00247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rsids>
    <w:rsidRoot w:val="0050794B"/>
    <w:rsid w:val="00035D3E"/>
    <w:rsid w:val="002474C1"/>
    <w:rsid w:val="00402715"/>
    <w:rsid w:val="0043728B"/>
    <w:rsid w:val="0050794B"/>
    <w:rsid w:val="00666B81"/>
    <w:rsid w:val="00FA6A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94B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uiPriority w:val="99"/>
    <w:qFormat/>
    <w:rsid w:val="0050794B"/>
    <w:pPr>
      <w:spacing w:before="36" w:after="36"/>
    </w:pPr>
  </w:style>
  <w:style w:type="table" w:styleId="TableGrid">
    <w:name w:val="Table Grid"/>
    <w:basedOn w:val="TableNormal"/>
    <w:uiPriority w:val="59"/>
    <w:rsid w:val="0050794B"/>
    <w:pPr>
      <w:spacing w:after="0" w:line="240" w:lineRule="auto"/>
    </w:pPr>
    <w:rPr>
      <w:szCs w:val="20"/>
      <w:lang w:val="en-IN" w:bidi="hi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50794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794B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g Report</dc:creator>
  <cp:lastModifiedBy>Bug Report</cp:lastModifiedBy>
  <cp:revision>1</cp:revision>
  <dcterms:created xsi:type="dcterms:W3CDTF">2019-07-17T06:37:00Z</dcterms:created>
  <dcterms:modified xsi:type="dcterms:W3CDTF">2019-07-17T06:38:00Z</dcterms:modified>
</cp:coreProperties>
</file>